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175748" w14:textId="49F1175F" w:rsidR="00DC076E" w:rsidRPr="00F351AB" w:rsidRDefault="00DC076E" w:rsidP="005D4A38">
      <w:pPr>
        <w:spacing w:before="100" w:beforeAutospacing="1" w:after="100" w:afterAutospacing="1"/>
        <w:rPr>
          <w:rFonts w:ascii="Verdana" w:hAnsi="Verdana" w:cs="Arial"/>
          <w:sz w:val="44"/>
          <w:szCs w:val="4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4"/>
        <w:gridCol w:w="7478"/>
      </w:tblGrid>
      <w:tr w:rsidR="00DC076E" w:rsidRPr="00786973" w14:paraId="530764B1" w14:textId="77777777" w:rsidTr="00817B1D">
        <w:tc>
          <w:tcPr>
            <w:tcW w:w="1242" w:type="dxa"/>
            <w:shd w:val="clear" w:color="auto" w:fill="B3B3B3"/>
          </w:tcPr>
          <w:p w14:paraId="107C5E05" w14:textId="77777777" w:rsidR="00DC076E" w:rsidRPr="00817B1D" w:rsidRDefault="00DC076E" w:rsidP="00817B1D">
            <w:pPr>
              <w:pStyle w:val="Ttulo1"/>
              <w:rPr>
                <w:rFonts w:ascii="Verdana" w:hAnsi="Verdana"/>
                <w:sz w:val="20"/>
                <w:szCs w:val="20"/>
              </w:rPr>
            </w:pPr>
            <w:r w:rsidRPr="00817B1D">
              <w:rPr>
                <w:rFonts w:ascii="Verdana" w:hAnsi="Verdana"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478" w:type="dxa"/>
            <w:vAlign w:val="center"/>
          </w:tcPr>
          <w:p w14:paraId="0E2F98D9" w14:textId="14E2F9B8" w:rsidR="00DC076E" w:rsidRPr="00817B1D" w:rsidRDefault="0022165A" w:rsidP="00765316">
            <w:pPr>
              <w:pStyle w:val="Ttulo1"/>
              <w:rPr>
                <w:rFonts w:ascii="Verdana" w:hAnsi="Verdana"/>
                <w:sz w:val="18"/>
                <w:szCs w:val="18"/>
                <w:lang w:val="en-US"/>
              </w:rPr>
            </w:pPr>
            <w:proofErr w:type="gramStart"/>
            <w:r w:rsidRPr="00817B1D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>Title</w:t>
            </w:r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 xml:space="preserve">  (</w:t>
            </w:r>
            <w:proofErr w:type="spellStart"/>
            <w:proofErr w:type="gramEnd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>fonte</w:t>
            </w:r>
            <w:proofErr w:type="spellEnd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 xml:space="preserve"> Verdana, </w:t>
            </w:r>
            <w:proofErr w:type="spellStart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>tamanho</w:t>
            </w:r>
            <w:proofErr w:type="spellEnd"/>
            <w:r w:rsidR="003E4D57">
              <w:rPr>
                <w:rFonts w:ascii="Verdana" w:hAnsi="Verdana"/>
                <w:color w:val="auto"/>
                <w:sz w:val="20"/>
                <w:szCs w:val="20"/>
                <w:lang w:val="en-US"/>
              </w:rPr>
              <w:t xml:space="preserve"> 10)</w:t>
            </w:r>
          </w:p>
        </w:tc>
      </w:tr>
      <w:tr w:rsidR="00DC076E" w:rsidRPr="008D1F9A" w14:paraId="0AF895B8" w14:textId="77777777" w:rsidTr="00817B1D">
        <w:tc>
          <w:tcPr>
            <w:tcW w:w="1242" w:type="dxa"/>
            <w:shd w:val="clear" w:color="auto" w:fill="B3B3B3"/>
            <w:vAlign w:val="center"/>
          </w:tcPr>
          <w:p w14:paraId="5DAECC6A" w14:textId="77777777" w:rsidR="00DC076E" w:rsidRPr="00817B1D" w:rsidRDefault="00BD4E04" w:rsidP="00817B1D">
            <w:pPr>
              <w:pStyle w:val="Ttulo2"/>
              <w:rPr>
                <w:rFonts w:ascii="Verdana" w:hAnsi="Verdana"/>
                <w:sz w:val="20"/>
                <w:szCs w:val="20"/>
              </w:rPr>
            </w:pPr>
            <w:r w:rsidRPr="00817B1D">
              <w:rPr>
                <w:rFonts w:ascii="Verdana" w:hAnsi="Verdana"/>
                <w:color w:val="FFFFFF" w:themeColor="background1"/>
                <w:sz w:val="20"/>
                <w:szCs w:val="20"/>
              </w:rPr>
              <w:t>Authors</w:t>
            </w:r>
            <w:r w:rsidR="00DC076E" w:rsidRPr="00817B1D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7478" w:type="dxa"/>
          </w:tcPr>
          <w:p w14:paraId="7DEF582A" w14:textId="20BE5D59" w:rsidR="00E87AF6" w:rsidRPr="003E4D57" w:rsidRDefault="00E87AF6" w:rsidP="00B40445">
            <w:pPr>
              <w:pStyle w:val="Ttulo2"/>
              <w:rPr>
                <w:rFonts w:ascii="Verdana" w:hAnsi="Verdana"/>
                <w:color w:val="auto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Author Number One </w:t>
            </w:r>
          </w:p>
          <w:p w14:paraId="76CCD0FA" w14:textId="084CC49F" w:rsidR="00E87AF6" w:rsidRPr="003E4D57" w:rsidRDefault="00E87AF6" w:rsidP="00B40445">
            <w:pPr>
              <w:pStyle w:val="Ttulo2"/>
              <w:rPr>
                <w:rFonts w:ascii="Verdana" w:hAnsi="Verdana"/>
                <w:color w:val="auto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Author Number </w:t>
            </w:r>
            <w:r w:rsidR="001F4C5B"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Two</w:t>
            </w:r>
          </w:p>
          <w:p w14:paraId="15E4F0DA" w14:textId="3FFECFEB" w:rsidR="00B40445" w:rsidRPr="003E4D57" w:rsidRDefault="003E4D57" w:rsidP="007C199B">
            <w:pPr>
              <w:pStyle w:val="Ttulo2"/>
              <w:rPr>
                <w:rFonts w:ascii="Verdana" w:hAnsi="Verdana"/>
                <w:color w:val="4F6228" w:themeColor="accent3" w:themeShade="80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color w:val="auto"/>
                <w:sz w:val="18"/>
                <w:szCs w:val="18"/>
                <w:lang w:val="en-US"/>
              </w:rPr>
              <w:t xml:space="preserve"> 9)</w:t>
            </w:r>
          </w:p>
        </w:tc>
      </w:tr>
      <w:tr w:rsidR="00DC076E" w:rsidRPr="008D1F9A" w14:paraId="1A47D819" w14:textId="77777777" w:rsidTr="00817B1D">
        <w:tc>
          <w:tcPr>
            <w:tcW w:w="1242" w:type="dxa"/>
            <w:shd w:val="clear" w:color="auto" w:fill="B3B3B3"/>
            <w:vAlign w:val="center"/>
          </w:tcPr>
          <w:p w14:paraId="7D9461FF" w14:textId="1EC29486" w:rsidR="00DC076E" w:rsidRPr="00F351AB" w:rsidRDefault="00DC076E" w:rsidP="00817B1D">
            <w:pPr>
              <w:spacing w:line="360" w:lineRule="auto"/>
              <w:ind w:right="-23"/>
              <w:rPr>
                <w:rFonts w:ascii="Verdana" w:hAnsi="Verdana"/>
                <w:color w:val="FFFFFF"/>
                <w:sz w:val="20"/>
                <w:szCs w:val="20"/>
              </w:rPr>
            </w:pPr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Af</w:t>
            </w:r>
            <w:r w:rsidR="00225B3E">
              <w:rPr>
                <w:rFonts w:ascii="Verdana" w:hAnsi="Verdana"/>
                <w:color w:val="FFFFFF"/>
                <w:sz w:val="20"/>
                <w:szCs w:val="20"/>
              </w:rPr>
              <w:t>fi</w:t>
            </w:r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 xml:space="preserve">liations </w:t>
            </w:r>
          </w:p>
        </w:tc>
        <w:tc>
          <w:tcPr>
            <w:tcW w:w="7478" w:type="dxa"/>
          </w:tcPr>
          <w:p w14:paraId="6AF4F80E" w14:textId="02D82D5D" w:rsidR="00C24515" w:rsidRPr="00817B1D" w:rsidRDefault="00120859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1 – Affiliation </w:t>
            </w:r>
            <w:r w:rsidR="00F351AB"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One</w:t>
            </w: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 City, Country</w:t>
            </w:r>
          </w:p>
          <w:p w14:paraId="3D8CA660" w14:textId="556E8151" w:rsidR="00120859" w:rsidRPr="00817B1D" w:rsidRDefault="00120859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2 – Affiliation </w:t>
            </w:r>
            <w:r w:rsidR="00F351AB"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Two</w:t>
            </w: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 City, Country</w:t>
            </w:r>
          </w:p>
          <w:p w14:paraId="70F818D6" w14:textId="77777777" w:rsidR="00120859" w:rsidRDefault="00120859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[Note: If all authors have the same affiliation, no numbering is needed]</w:t>
            </w:r>
          </w:p>
          <w:p w14:paraId="40806FA5" w14:textId="78DDC85E" w:rsidR="003E4D57" w:rsidRPr="00817B1D" w:rsidRDefault="003E4D57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4F6228" w:themeColor="accent3" w:themeShade="80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</w:tc>
      </w:tr>
      <w:tr w:rsidR="00DC076E" w:rsidRPr="008D1F9A" w14:paraId="164B95C4" w14:textId="77777777" w:rsidTr="00817B1D">
        <w:tc>
          <w:tcPr>
            <w:tcW w:w="1242" w:type="dxa"/>
            <w:shd w:val="clear" w:color="auto" w:fill="B3B3B3"/>
            <w:vAlign w:val="center"/>
          </w:tcPr>
          <w:p w14:paraId="5139F1AD" w14:textId="77777777" w:rsidR="00DC076E" w:rsidRPr="00F351AB" w:rsidRDefault="00DF3037" w:rsidP="00817B1D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</w:rPr>
            </w:pPr>
            <w:r w:rsidRPr="00F351AB">
              <w:rPr>
                <w:rFonts w:ascii="Verdana" w:hAnsi="Verdana"/>
                <w:color w:val="FFFFFF"/>
                <w:sz w:val="20"/>
                <w:szCs w:val="20"/>
              </w:rPr>
              <w:t>Session</w:t>
            </w:r>
          </w:p>
        </w:tc>
        <w:tc>
          <w:tcPr>
            <w:tcW w:w="7478" w:type="dxa"/>
            <w:vAlign w:val="center"/>
          </w:tcPr>
          <w:p w14:paraId="1A7C1765" w14:textId="1C2EBF87" w:rsidR="009731E2" w:rsidRPr="00817B1D" w:rsidRDefault="009731E2" w:rsidP="00120859">
            <w:pPr>
              <w:spacing w:line="360" w:lineRule="auto"/>
              <w:ind w:right="-23"/>
              <w:rPr>
                <w:rFonts w:ascii="Verdana" w:hAnsi="Verdana" w:cs="Calibri"/>
                <w:color w:val="4F6228" w:themeColor="accent3" w:themeShade="80"/>
                <w:sz w:val="18"/>
                <w:szCs w:val="18"/>
                <w:lang w:val="en-US"/>
              </w:rPr>
            </w:pPr>
            <w:r w:rsidRPr="00817B1D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[Please indicate session of preference]</w:t>
            </w:r>
          </w:p>
          <w:p w14:paraId="36F95556" w14:textId="6D10F266" w:rsidR="00163B64" w:rsidRPr="00817B1D" w:rsidRDefault="003E4D57" w:rsidP="00120859">
            <w:pPr>
              <w:spacing w:line="360" w:lineRule="auto"/>
              <w:ind w:right="-23"/>
              <w:rPr>
                <w:rFonts w:ascii="Verdana" w:hAnsi="Verdana" w:cstheme="minorHAnsi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</w:tc>
      </w:tr>
    </w:tbl>
    <w:p w14:paraId="6CBD4BA7" w14:textId="77777777" w:rsidR="003007FD" w:rsidRPr="00F351AB" w:rsidRDefault="003007FD">
      <w:pPr>
        <w:rPr>
          <w:rFonts w:ascii="Verdana" w:hAnsi="Verdana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7"/>
        <w:gridCol w:w="7478"/>
      </w:tblGrid>
      <w:tr w:rsidR="00DC076E" w:rsidRPr="00584C86" w14:paraId="14B03462" w14:textId="77777777" w:rsidTr="00DC076E">
        <w:tc>
          <w:tcPr>
            <w:tcW w:w="1242" w:type="dxa"/>
            <w:shd w:val="clear" w:color="auto" w:fill="B3B3B3"/>
          </w:tcPr>
          <w:p w14:paraId="1CE45987" w14:textId="77777777" w:rsidR="00584C86" w:rsidRDefault="00DC076E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  <w:lang w:val="en-GB"/>
              </w:rPr>
            </w:pPr>
            <w:r w:rsidRPr="00F351AB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Abstract</w:t>
            </w:r>
            <w:r w:rsidR="00584C86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,</w:t>
            </w:r>
          </w:p>
          <w:p w14:paraId="350C4280" w14:textId="4F0B5B55" w:rsidR="00DC076E" w:rsidRPr="00F351AB" w:rsidRDefault="00584C86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E</w:t>
            </w:r>
            <w:r w:rsidRPr="00584C86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 xml:space="preserve">thics </w:t>
            </w:r>
            <w:r w:rsidR="003B4E3A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C</w:t>
            </w:r>
            <w:r w:rsidRPr="00584C86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 xml:space="preserve">ommittee </w:t>
            </w:r>
            <w:r w:rsidR="003B4E3A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N</w:t>
            </w:r>
            <w:r w:rsidRPr="00584C86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umber</w:t>
            </w:r>
            <w:r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*, and</w:t>
            </w:r>
            <w:r w:rsidRPr="00584C86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 xml:space="preserve"> </w:t>
            </w:r>
            <w:r w:rsidR="009731E2" w:rsidRPr="00F351AB">
              <w:rPr>
                <w:rFonts w:ascii="Verdana" w:hAnsi="Verdana"/>
                <w:color w:val="FFFFFF"/>
                <w:sz w:val="20"/>
                <w:szCs w:val="20"/>
                <w:lang w:val="en-GB"/>
              </w:rPr>
              <w:t>Keywords</w:t>
            </w:r>
          </w:p>
          <w:p w14:paraId="325FF3A7" w14:textId="350B4D3C" w:rsidR="00CA05F0" w:rsidRPr="00F351AB" w:rsidRDefault="00CA05F0" w:rsidP="00F351AB">
            <w:pPr>
              <w:spacing w:line="360" w:lineRule="auto"/>
              <w:ind w:right="-23"/>
              <w:jc w:val="center"/>
              <w:rPr>
                <w:rFonts w:ascii="Verdana" w:hAnsi="Verdana"/>
                <w:color w:val="FFFFFF"/>
                <w:sz w:val="18"/>
                <w:szCs w:val="18"/>
                <w:lang w:val="en-GB"/>
              </w:rPr>
            </w:pPr>
          </w:p>
        </w:tc>
        <w:tc>
          <w:tcPr>
            <w:tcW w:w="7478" w:type="dxa"/>
          </w:tcPr>
          <w:p w14:paraId="44E1D4BC" w14:textId="77777777" w:rsidR="009731E2" w:rsidRPr="00F351AB" w:rsidRDefault="009731E2" w:rsidP="00DC076E">
            <w:pPr>
              <w:spacing w:line="360" w:lineRule="auto"/>
              <w:ind w:right="-23"/>
              <w:jc w:val="both"/>
              <w:rPr>
                <w:rFonts w:ascii="Verdana" w:hAnsi="Verdana"/>
                <w:color w:val="76923C" w:themeColor="accent3" w:themeShade="BF"/>
                <w:sz w:val="18"/>
                <w:szCs w:val="18"/>
                <w:lang w:val="en-GB"/>
              </w:rPr>
            </w:pPr>
          </w:p>
          <w:p w14:paraId="4F0B9D2F" w14:textId="77777777" w:rsidR="00F351AB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</w:pPr>
            <w:r w:rsidRPr="00F351AB">
              <w:rPr>
                <w:rFonts w:ascii="Verdana" w:hAnsi="Verdana"/>
                <w:b/>
                <w:bCs/>
                <w:color w:val="4F6228" w:themeColor="accent3" w:themeShade="80"/>
                <w:sz w:val="18"/>
                <w:szCs w:val="18"/>
                <w:lang w:val="en-GB"/>
              </w:rPr>
              <w:t>2000 characters, including spaces.</w:t>
            </w:r>
          </w:p>
          <w:p w14:paraId="26132EA1" w14:textId="369E0C87" w:rsidR="00DC076E" w:rsidRPr="00F351AB" w:rsidRDefault="00F351AB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4F6228" w:themeColor="accent3" w:themeShade="80"/>
                <w:sz w:val="22"/>
                <w:szCs w:val="22"/>
                <w:lang w:val="en-US"/>
              </w:rPr>
            </w:pP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The 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abstract should include an introduction, methods, results</w:t>
            </w:r>
            <w:r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>,</w:t>
            </w:r>
            <w:r w:rsidR="009731E2" w:rsidRPr="00F351AB">
              <w:rPr>
                <w:rFonts w:ascii="Verdana" w:hAnsi="Verdana"/>
                <w:color w:val="4F6228" w:themeColor="accent3" w:themeShade="80"/>
                <w:sz w:val="18"/>
                <w:szCs w:val="18"/>
                <w:lang w:val="en-GB"/>
              </w:rPr>
              <w:t xml:space="preserve"> and conclusion, but these should not be divided into sections. Please include a list of keywords at the end of the abstract. References, graphs, and tables should NOT be included.</w:t>
            </w:r>
          </w:p>
          <w:p w14:paraId="48F08B9D" w14:textId="3E301DAE" w:rsidR="006E1E6A" w:rsidRDefault="003E4D57" w:rsidP="00DC076E">
            <w:pPr>
              <w:spacing w:line="360" w:lineRule="auto"/>
              <w:ind w:right="-23"/>
              <w:jc w:val="both"/>
              <w:rPr>
                <w:rFonts w:ascii="Verdana" w:hAnsi="Verdana"/>
                <w:sz w:val="18"/>
                <w:szCs w:val="18"/>
                <w:lang w:val="en-US"/>
              </w:rPr>
            </w:pPr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(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fonte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Verdana, </w:t>
            </w:r>
            <w:proofErr w:type="spellStart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>tamanho</w:t>
            </w:r>
            <w:proofErr w:type="spellEnd"/>
            <w:r w:rsidRPr="003E4D57">
              <w:rPr>
                <w:rFonts w:ascii="Verdana" w:hAnsi="Verdana"/>
                <w:sz w:val="18"/>
                <w:szCs w:val="18"/>
                <w:lang w:val="en-US"/>
              </w:rPr>
              <w:t xml:space="preserve"> 9)</w:t>
            </w:r>
          </w:p>
          <w:p w14:paraId="6404A518" w14:textId="77777777" w:rsidR="00584C86" w:rsidRDefault="00584C86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18"/>
                <w:szCs w:val="18"/>
                <w:lang w:val="en-US"/>
              </w:rPr>
            </w:pPr>
          </w:p>
          <w:p w14:paraId="738F1ED3" w14:textId="29FFFCA4" w:rsidR="00584C86" w:rsidRPr="00F351AB" w:rsidRDefault="00584C86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  <w:r>
              <w:rPr>
                <w:rFonts w:ascii="Verdana" w:hAnsi="Verdana" w:cs="Calibri"/>
                <w:color w:val="76923C" w:themeColor="accent3" w:themeShade="BF"/>
                <w:sz w:val="18"/>
                <w:szCs w:val="18"/>
                <w:lang w:val="en-US"/>
              </w:rPr>
              <w:t>*</w:t>
            </w:r>
            <w:proofErr w:type="gramStart"/>
            <w:r w:rsidRPr="00584C86">
              <w:rPr>
                <w:rFonts w:ascii="Verdana" w:hAnsi="Verdana" w:cs="Calibri"/>
                <w:b/>
                <w:bCs/>
                <w:color w:val="76923C" w:themeColor="accent3" w:themeShade="BF"/>
                <w:sz w:val="18"/>
                <w:szCs w:val="18"/>
                <w:lang w:val="en-US"/>
              </w:rPr>
              <w:t>research</w:t>
            </w:r>
            <w:proofErr w:type="gramEnd"/>
            <w:r w:rsidRPr="00584C86">
              <w:rPr>
                <w:rFonts w:ascii="Verdana" w:hAnsi="Verdana" w:cs="Calibri"/>
                <w:b/>
                <w:bCs/>
                <w:color w:val="76923C" w:themeColor="accent3" w:themeShade="BF"/>
                <w:sz w:val="18"/>
                <w:szCs w:val="18"/>
                <w:lang w:val="en-US"/>
              </w:rPr>
              <w:t xml:space="preserve"> involving experimentation with experimental animals and humans must present the ethics committee number in the abstract</w:t>
            </w:r>
          </w:p>
          <w:p w14:paraId="4F28D78E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3F0E925B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  <w:p w14:paraId="2D11888C" w14:textId="77777777" w:rsidR="006E1E6A" w:rsidRPr="00F351AB" w:rsidRDefault="006E1E6A" w:rsidP="00DC076E">
            <w:pPr>
              <w:spacing w:line="360" w:lineRule="auto"/>
              <w:ind w:right="-23"/>
              <w:jc w:val="both"/>
              <w:rPr>
                <w:rFonts w:ascii="Verdana" w:hAnsi="Verdana" w:cs="Calibri"/>
                <w:color w:val="76923C" w:themeColor="accent3" w:themeShade="BF"/>
                <w:sz w:val="22"/>
                <w:szCs w:val="22"/>
                <w:lang w:val="en-US"/>
              </w:rPr>
            </w:pPr>
          </w:p>
        </w:tc>
      </w:tr>
    </w:tbl>
    <w:p w14:paraId="6A7C7C96" w14:textId="76A8F51E" w:rsidR="00DC076E" w:rsidRDefault="00DC076E">
      <w:pPr>
        <w:rPr>
          <w:rFonts w:ascii="Verdana" w:hAnsi="Verdana" w:cs="Aharoni"/>
          <w:lang w:val="en-US"/>
        </w:rPr>
      </w:pPr>
    </w:p>
    <w:p w14:paraId="0C95EA70" w14:textId="77777777" w:rsidR="00B048F8" w:rsidRDefault="00B048F8">
      <w:pPr>
        <w:rPr>
          <w:rFonts w:ascii="Verdana" w:hAnsi="Verdana" w:cs="Aharoni"/>
          <w:lang w:val="en-US"/>
        </w:rPr>
      </w:pPr>
    </w:p>
    <w:p w14:paraId="7A462753" w14:textId="77777777" w:rsidR="00B048F8" w:rsidRDefault="00B048F8">
      <w:pPr>
        <w:rPr>
          <w:rFonts w:ascii="Verdana" w:hAnsi="Verdana" w:cs="Aharoni"/>
          <w:lang w:val="en-US"/>
        </w:rPr>
      </w:pPr>
    </w:p>
    <w:p w14:paraId="1CC6DB9B" w14:textId="77777777" w:rsidR="00B048F8" w:rsidRDefault="00B048F8">
      <w:pPr>
        <w:rPr>
          <w:rFonts w:ascii="Verdana" w:hAnsi="Verdana" w:cs="Aharoni"/>
          <w:lang w:val="en-US"/>
        </w:rPr>
      </w:pPr>
    </w:p>
    <w:p w14:paraId="18DB00D5" w14:textId="77777777" w:rsidR="00B048F8" w:rsidRDefault="00B048F8">
      <w:pPr>
        <w:rPr>
          <w:rFonts w:ascii="Verdana" w:hAnsi="Verdana" w:cs="Aharoni"/>
          <w:lang w:val="en-US"/>
        </w:rPr>
      </w:pPr>
    </w:p>
    <w:p w14:paraId="4F3CAD09" w14:textId="77777777" w:rsidR="00B048F8" w:rsidRDefault="00B048F8">
      <w:pPr>
        <w:rPr>
          <w:rFonts w:ascii="Verdana" w:hAnsi="Verdana" w:cs="Aharoni"/>
          <w:lang w:val="en-US"/>
        </w:rPr>
      </w:pPr>
    </w:p>
    <w:p w14:paraId="236FBA15" w14:textId="77777777" w:rsidR="00B048F8" w:rsidRDefault="00B048F8">
      <w:pPr>
        <w:rPr>
          <w:rFonts w:ascii="Verdana" w:hAnsi="Verdana" w:cs="Aharoni"/>
          <w:lang w:val="en-US"/>
        </w:rPr>
      </w:pPr>
    </w:p>
    <w:p w14:paraId="62A5D35A" w14:textId="77777777" w:rsidR="00B048F8" w:rsidRPr="00F351AB" w:rsidRDefault="00B048F8">
      <w:pPr>
        <w:rPr>
          <w:rFonts w:ascii="Verdana" w:hAnsi="Verdana" w:cs="Aharoni"/>
          <w:lang w:val="en-US"/>
        </w:rPr>
      </w:pPr>
    </w:p>
    <w:sectPr w:rsidR="00B048F8" w:rsidRPr="00F351AB" w:rsidSect="00CB22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2088" w:right="849" w:bottom="142" w:left="1701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C385C4" w14:textId="77777777" w:rsidR="00CB22B7" w:rsidRDefault="00CB22B7" w:rsidP="00CA05F0">
      <w:r>
        <w:separator/>
      </w:r>
    </w:p>
  </w:endnote>
  <w:endnote w:type="continuationSeparator" w:id="0">
    <w:p w14:paraId="094E2AB0" w14:textId="77777777" w:rsidR="00CB22B7" w:rsidRDefault="00CB22B7" w:rsidP="00CA0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1D0738" w14:textId="77777777" w:rsidR="00A74CEA" w:rsidRDefault="00A74CE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432C4C" w14:textId="77777777" w:rsidR="00A74CEA" w:rsidRDefault="00A74CEA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BCBD73" w14:textId="77777777" w:rsidR="00A74CEA" w:rsidRDefault="00A74CE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CB88E" w14:textId="77777777" w:rsidR="00CB22B7" w:rsidRDefault="00CB22B7" w:rsidP="00CA05F0">
      <w:bookmarkStart w:id="0" w:name="_Hlk263834"/>
      <w:bookmarkEnd w:id="0"/>
      <w:r>
        <w:separator/>
      </w:r>
    </w:p>
  </w:footnote>
  <w:footnote w:type="continuationSeparator" w:id="0">
    <w:p w14:paraId="46720C4F" w14:textId="77777777" w:rsidR="00CB22B7" w:rsidRDefault="00CB22B7" w:rsidP="00CA0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FCEB5C" w14:textId="77777777" w:rsidR="00A74CEA" w:rsidRDefault="00A74CE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147D71" w14:textId="1FEC5CB7" w:rsidR="001B476B" w:rsidRPr="00E12D69" w:rsidRDefault="00A74CEA" w:rsidP="00A74CEA">
    <w:pPr>
      <w:pStyle w:val="Cabealho"/>
      <w:jc w:val="center"/>
      <w:rPr>
        <w:lang w:val="pt-BR"/>
      </w:rPr>
    </w:pPr>
    <w:r>
      <w:rPr>
        <w:noProof/>
        <w:lang w:val="pt-BR"/>
      </w:rPr>
      <w:drawing>
        <wp:inline distT="0" distB="0" distL="0" distR="0" wp14:anchorId="49AD9BC4" wp14:editId="671F2B0F">
          <wp:extent cx="3343451" cy="1003107"/>
          <wp:effectExtent l="0" t="0" r="0" b="635"/>
          <wp:docPr id="257087290" name="Imagem 2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7087290" name="Imagem 2" descr="Texto&#10;&#10;Descrição gerad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386147" cy="10159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59CECE" w14:textId="77777777" w:rsidR="00A74CEA" w:rsidRDefault="00A74CE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DE569E"/>
    <w:multiLevelType w:val="hybridMultilevel"/>
    <w:tmpl w:val="88468562"/>
    <w:lvl w:ilvl="0" w:tplc="F4F27368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948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tzQ1tgQyjY1NjZR0lIJTi4sz8/NACgxrAasSJA0sAAAA"/>
  </w:docVars>
  <w:rsids>
    <w:rsidRoot w:val="00DC076E"/>
    <w:rsid w:val="00120859"/>
    <w:rsid w:val="00163B64"/>
    <w:rsid w:val="001971B5"/>
    <w:rsid w:val="001B476B"/>
    <w:rsid w:val="001C03E4"/>
    <w:rsid w:val="001D3011"/>
    <w:rsid w:val="001F4C5B"/>
    <w:rsid w:val="0020098F"/>
    <w:rsid w:val="00205CE7"/>
    <w:rsid w:val="0022165A"/>
    <w:rsid w:val="00225B3E"/>
    <w:rsid w:val="002D605D"/>
    <w:rsid w:val="002D6EAA"/>
    <w:rsid w:val="003007FD"/>
    <w:rsid w:val="003725B7"/>
    <w:rsid w:val="003B4E3A"/>
    <w:rsid w:val="003B78D1"/>
    <w:rsid w:val="003E18EB"/>
    <w:rsid w:val="003E4D57"/>
    <w:rsid w:val="00546C03"/>
    <w:rsid w:val="00584C86"/>
    <w:rsid w:val="005D4A38"/>
    <w:rsid w:val="00642C93"/>
    <w:rsid w:val="0065128B"/>
    <w:rsid w:val="00687BC6"/>
    <w:rsid w:val="006B043A"/>
    <w:rsid w:val="006B4B2F"/>
    <w:rsid w:val="006B5E0D"/>
    <w:rsid w:val="006B7085"/>
    <w:rsid w:val="006E1E6A"/>
    <w:rsid w:val="006E5CFE"/>
    <w:rsid w:val="00737B26"/>
    <w:rsid w:val="00743042"/>
    <w:rsid w:val="00765316"/>
    <w:rsid w:val="00786973"/>
    <w:rsid w:val="007C199B"/>
    <w:rsid w:val="007F2094"/>
    <w:rsid w:val="00805E83"/>
    <w:rsid w:val="00817B1D"/>
    <w:rsid w:val="00826DCF"/>
    <w:rsid w:val="00837BEE"/>
    <w:rsid w:val="008A29BE"/>
    <w:rsid w:val="008C6899"/>
    <w:rsid w:val="008D1F9A"/>
    <w:rsid w:val="008D6D75"/>
    <w:rsid w:val="008E3F5F"/>
    <w:rsid w:val="009139F8"/>
    <w:rsid w:val="0095341B"/>
    <w:rsid w:val="009634FA"/>
    <w:rsid w:val="009731E2"/>
    <w:rsid w:val="009C0244"/>
    <w:rsid w:val="009F5211"/>
    <w:rsid w:val="00A0495D"/>
    <w:rsid w:val="00A2689D"/>
    <w:rsid w:val="00A74CEA"/>
    <w:rsid w:val="00AF7ED1"/>
    <w:rsid w:val="00B048F8"/>
    <w:rsid w:val="00B40445"/>
    <w:rsid w:val="00BD4E04"/>
    <w:rsid w:val="00C24515"/>
    <w:rsid w:val="00CA05F0"/>
    <w:rsid w:val="00CB22B7"/>
    <w:rsid w:val="00D230A1"/>
    <w:rsid w:val="00D40FC4"/>
    <w:rsid w:val="00D55E79"/>
    <w:rsid w:val="00D70B49"/>
    <w:rsid w:val="00D7431B"/>
    <w:rsid w:val="00D904E2"/>
    <w:rsid w:val="00DB735B"/>
    <w:rsid w:val="00DC076E"/>
    <w:rsid w:val="00DC0A1C"/>
    <w:rsid w:val="00DF3037"/>
    <w:rsid w:val="00E12D69"/>
    <w:rsid w:val="00E15E05"/>
    <w:rsid w:val="00E46B26"/>
    <w:rsid w:val="00E72787"/>
    <w:rsid w:val="00E87AF6"/>
    <w:rsid w:val="00E938D7"/>
    <w:rsid w:val="00EC0357"/>
    <w:rsid w:val="00EC1C0A"/>
    <w:rsid w:val="00EE4ECC"/>
    <w:rsid w:val="00F11842"/>
    <w:rsid w:val="00F351AB"/>
    <w:rsid w:val="00F60A95"/>
    <w:rsid w:val="00F80D84"/>
    <w:rsid w:val="00FA7C07"/>
    <w:rsid w:val="00FD1BF3"/>
    <w:rsid w:val="00FE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F1A0ABF"/>
  <w15:docId w15:val="{A4C13CF2-64A7-439C-9440-E9BEB245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76E"/>
    <w:rPr>
      <w:rFonts w:ascii="Times New Roman" w:eastAsia="Times New Roman" w:hAnsi="Times New Roman"/>
      <w:sz w:val="24"/>
      <w:szCs w:val="24"/>
      <w:lang w:val="pt-PT"/>
    </w:rPr>
  </w:style>
  <w:style w:type="paragraph" w:styleId="Ttulo1">
    <w:name w:val="heading 1"/>
    <w:basedOn w:val="Normal"/>
    <w:next w:val="Normal"/>
    <w:link w:val="Ttulo1Char"/>
    <w:uiPriority w:val="9"/>
    <w:qFormat/>
    <w:rsid w:val="002216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4C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1B476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har"/>
    <w:rsid w:val="009C0244"/>
    <w:pPr>
      <w:spacing w:line="360" w:lineRule="auto"/>
      <w:jc w:val="both"/>
    </w:pPr>
    <w:rPr>
      <w:rFonts w:ascii="Arial" w:hAnsi="Arial"/>
      <w:sz w:val="20"/>
      <w:szCs w:val="20"/>
      <w:lang w:val="en-GB" w:eastAsia="pt-PT"/>
    </w:rPr>
  </w:style>
  <w:style w:type="character" w:customStyle="1" w:styleId="Corpodetexto2Char">
    <w:name w:val="Corpo de texto 2 Char"/>
    <w:basedOn w:val="Fontepargpadro"/>
    <w:link w:val="Corpodetexto2"/>
    <w:rsid w:val="009C0244"/>
    <w:rPr>
      <w:rFonts w:ascii="Arial" w:eastAsia="Times New Roman" w:hAnsi="Arial"/>
      <w:lang w:val="en-GB" w:eastAsia="pt-PT"/>
    </w:rPr>
  </w:style>
  <w:style w:type="paragraph" w:styleId="Cabealho">
    <w:name w:val="header"/>
    <w:basedOn w:val="Normal"/>
    <w:link w:val="Cabealho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Rodap">
    <w:name w:val="footer"/>
    <w:basedOn w:val="Normal"/>
    <w:link w:val="RodapChar"/>
    <w:uiPriority w:val="99"/>
    <w:unhideWhenUsed/>
    <w:rsid w:val="00CA05F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A05F0"/>
    <w:rPr>
      <w:rFonts w:ascii="Times New Roman" w:eastAsia="Times New Roman" w:hAnsi="Times New Roman"/>
      <w:sz w:val="24"/>
      <w:szCs w:val="24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A05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A05F0"/>
    <w:rPr>
      <w:rFonts w:ascii="Tahoma" w:eastAsia="Times New Roman" w:hAnsi="Tahoma" w:cs="Tahoma"/>
      <w:sz w:val="16"/>
      <w:szCs w:val="16"/>
      <w:lang w:val="pt-PT"/>
    </w:rPr>
  </w:style>
  <w:style w:type="paragraph" w:styleId="PargrafodaLista">
    <w:name w:val="List Paragraph"/>
    <w:basedOn w:val="Normal"/>
    <w:uiPriority w:val="34"/>
    <w:qFormat/>
    <w:rsid w:val="00826DCF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unhideWhenUsed/>
    <w:rsid w:val="00D904E2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D904E2"/>
    <w:rPr>
      <w:rFonts w:ascii="Times New Roman" w:eastAsia="Times New Roman" w:hAnsi="Times New Roman"/>
      <w:sz w:val="24"/>
      <w:szCs w:val="24"/>
      <w:lang w:val="pt-PT"/>
    </w:rPr>
  </w:style>
  <w:style w:type="table" w:styleId="Tabelacomgrade">
    <w:name w:val="Table Grid"/>
    <w:basedOn w:val="Tabelanormal"/>
    <w:uiPriority w:val="59"/>
    <w:rsid w:val="00D904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rpo">
    <w:name w:val="Corpo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val="pt-PT" w:eastAsia="pt-PT"/>
    </w:rPr>
  </w:style>
  <w:style w:type="paragraph" w:customStyle="1" w:styleId="CorpoA">
    <w:name w:val="Corpo A"/>
    <w:rsid w:val="00163B6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pt-PT" w:eastAsia="pt-PT"/>
    </w:rPr>
  </w:style>
  <w:style w:type="paragraph" w:customStyle="1" w:styleId="m7244159811050816936gmail-m-5940669774161014704corpoa">
    <w:name w:val="m_7244159811050816936gmail-m_-5940669774161014704corpoa"/>
    <w:basedOn w:val="Normal"/>
    <w:rsid w:val="00163B6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22165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pt-PT"/>
    </w:rPr>
  </w:style>
  <w:style w:type="character" w:customStyle="1" w:styleId="Ttulo2Char">
    <w:name w:val="Título 2 Char"/>
    <w:basedOn w:val="Fontepargpadro"/>
    <w:link w:val="Ttulo2"/>
    <w:uiPriority w:val="9"/>
    <w:rsid w:val="001F4C5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t-PT"/>
    </w:rPr>
  </w:style>
  <w:style w:type="paragraph" w:styleId="Ttulo">
    <w:name w:val="Title"/>
    <w:basedOn w:val="Normal"/>
    <w:next w:val="Normal"/>
    <w:link w:val="TtuloChar"/>
    <w:uiPriority w:val="10"/>
    <w:qFormat/>
    <w:rsid w:val="001F4C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1F4C5B"/>
    <w:rPr>
      <w:rFonts w:asciiTheme="majorHAnsi" w:eastAsiaTheme="majorEastAsia" w:hAnsiTheme="majorHAnsi" w:cstheme="majorBidi"/>
      <w:spacing w:val="-10"/>
      <w:kern w:val="28"/>
      <w:sz w:val="56"/>
      <w:szCs w:val="56"/>
      <w:lang w:val="pt-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786973"/>
    <w:pPr>
      <w:spacing w:line="259" w:lineRule="auto"/>
      <w:outlineLvl w:val="9"/>
    </w:pPr>
    <w:rPr>
      <w:lang w:val="en-US"/>
    </w:rPr>
  </w:style>
  <w:style w:type="paragraph" w:styleId="Sumrio2">
    <w:name w:val="toc 2"/>
    <w:basedOn w:val="Normal"/>
    <w:next w:val="Normal"/>
    <w:autoRedefine/>
    <w:uiPriority w:val="39"/>
    <w:unhideWhenUsed/>
    <w:rsid w:val="00786973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1">
    <w:name w:val="toc 1"/>
    <w:basedOn w:val="Normal"/>
    <w:next w:val="Normal"/>
    <w:autoRedefine/>
    <w:uiPriority w:val="39"/>
    <w:unhideWhenUsed/>
    <w:rsid w:val="00786973"/>
    <w:pPr>
      <w:spacing w:after="100" w:line="259" w:lineRule="auto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Sumrio3">
    <w:name w:val="toc 3"/>
    <w:basedOn w:val="Normal"/>
    <w:next w:val="Normal"/>
    <w:autoRedefine/>
    <w:uiPriority w:val="39"/>
    <w:unhideWhenUsed/>
    <w:rsid w:val="0078697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styleId="Forte">
    <w:name w:val="Strong"/>
    <w:basedOn w:val="Fontepargpadro"/>
    <w:uiPriority w:val="22"/>
    <w:qFormat/>
    <w:rsid w:val="00E72787"/>
    <w:rPr>
      <w:b/>
      <w:bCs/>
    </w:rPr>
  </w:style>
  <w:style w:type="character" w:customStyle="1" w:styleId="Ttulo5Char">
    <w:name w:val="Título 5 Char"/>
    <w:basedOn w:val="Fontepargpadro"/>
    <w:link w:val="Ttulo5"/>
    <w:uiPriority w:val="9"/>
    <w:rsid w:val="001B476B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pt-PT"/>
    </w:rPr>
  </w:style>
  <w:style w:type="character" w:customStyle="1" w:styleId="wixui-rich-texttext">
    <w:name w:val="wixui-rich-text__text"/>
    <w:basedOn w:val="Fontepargpadro"/>
    <w:rsid w:val="001B4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43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519A7-103F-4F3A-BD86-D6AB14BCF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7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avo Pedrino</dc:creator>
  <cp:lastModifiedBy>Gustavo Pedrino</cp:lastModifiedBy>
  <cp:revision>3</cp:revision>
  <dcterms:created xsi:type="dcterms:W3CDTF">2024-04-09T18:01:00Z</dcterms:created>
  <dcterms:modified xsi:type="dcterms:W3CDTF">2024-04-09T18:01:00Z</dcterms:modified>
</cp:coreProperties>
</file>